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271DA" w14:textId="77777777" w:rsidR="007463AB" w:rsidRPr="007463AB" w:rsidRDefault="007463AB" w:rsidP="006A7F86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 xml:space="preserve">Test Strategy Document: </w:t>
      </w:r>
      <w:proofErr w:type="spellStart"/>
      <w:r>
        <w:rPr>
          <w:rFonts w:ascii="Tahoma" w:hAnsi="Tahoma" w:cs="Tahoma"/>
          <w:sz w:val="24"/>
          <w:szCs w:val="24"/>
        </w:rPr>
        <w:t>AetherWing</w:t>
      </w:r>
      <w:proofErr w:type="spellEnd"/>
      <w:r w:rsidR="008C2D0F">
        <w:rPr>
          <w:rFonts w:ascii="Tahoma" w:hAnsi="Tahoma" w:cs="Tahoma"/>
          <w:sz w:val="24"/>
          <w:szCs w:val="24"/>
        </w:rPr>
        <w:t xml:space="preserve"> Mobile Application</w:t>
      </w:r>
    </w:p>
    <w:p w14:paraId="7E268F1C" w14:textId="77777777" w:rsidR="007463AB" w:rsidRPr="008C2D0F" w:rsidRDefault="004D0E5C" w:rsidP="006A7F86">
      <w:pPr>
        <w:spacing w:line="360" w:lineRule="auto"/>
        <w:jc w:val="both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1. </w:t>
      </w:r>
      <w:r w:rsidR="007463AB" w:rsidRPr="008C2D0F">
        <w:rPr>
          <w:rFonts w:ascii="Tahoma" w:hAnsi="Tahoma" w:cs="Tahoma"/>
          <w:b/>
          <w:bCs/>
          <w:sz w:val="24"/>
          <w:szCs w:val="24"/>
        </w:rPr>
        <w:t>Introduction</w:t>
      </w:r>
    </w:p>
    <w:p w14:paraId="284D19FD" w14:textId="77777777" w:rsidR="007463AB" w:rsidRPr="007463AB" w:rsidRDefault="007463AB" w:rsidP="006B4585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 xml:space="preserve">The </w:t>
      </w:r>
      <w:proofErr w:type="spellStart"/>
      <w:r w:rsidR="00117D2B">
        <w:rPr>
          <w:rFonts w:ascii="Tahoma" w:hAnsi="Tahoma" w:cs="Tahoma"/>
          <w:sz w:val="24"/>
          <w:szCs w:val="24"/>
        </w:rPr>
        <w:t>AetherWing</w:t>
      </w:r>
      <w:proofErr w:type="spellEnd"/>
      <w:r w:rsidRPr="007463AB">
        <w:rPr>
          <w:rFonts w:ascii="Tahoma" w:hAnsi="Tahoma" w:cs="Tahoma"/>
          <w:sz w:val="24"/>
          <w:szCs w:val="24"/>
        </w:rPr>
        <w:t xml:space="preserve"> project aims to create an innovative birdhouse with various sensors such as temperature, camera, humidity, controllable LED lights, and a feeder. This document outlines the Test Strategy to ensure the quality and functionality of the smart birdhouse system.</w:t>
      </w:r>
    </w:p>
    <w:p w14:paraId="30EAB948" w14:textId="77777777" w:rsidR="007463AB" w:rsidRPr="007463AB" w:rsidRDefault="007463AB" w:rsidP="006B4585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>The Test Strategy is crucial for guiding the testing process and ensuring that the final product meets the desired quality standards. It provides a comprehensive approach to testing, focusing on achieving project objectives.</w:t>
      </w:r>
    </w:p>
    <w:p w14:paraId="37D2C5BD" w14:textId="77777777" w:rsidR="007463AB" w:rsidRPr="007463AB" w:rsidRDefault="007463AB" w:rsidP="006B4585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>The key objectives of the testing process are to validate the functionality of sensors and features, ensure seamless integration, and verify user interactions for optimal user experience.</w:t>
      </w:r>
    </w:p>
    <w:p w14:paraId="2BF8C18C" w14:textId="77777777" w:rsidR="007463AB" w:rsidRPr="007463AB" w:rsidRDefault="007463AB" w:rsidP="006A7F86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</w:p>
    <w:p w14:paraId="0125E231" w14:textId="77777777" w:rsidR="007463AB" w:rsidRPr="008C2D0F" w:rsidRDefault="004D0E5C" w:rsidP="006A7F86">
      <w:pPr>
        <w:spacing w:line="360" w:lineRule="auto"/>
        <w:jc w:val="both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2. </w:t>
      </w:r>
      <w:r w:rsidR="007463AB" w:rsidRPr="008C2D0F">
        <w:rPr>
          <w:rFonts w:ascii="Tahoma" w:hAnsi="Tahoma" w:cs="Tahoma"/>
          <w:b/>
          <w:bCs/>
          <w:sz w:val="24"/>
          <w:szCs w:val="24"/>
        </w:rPr>
        <w:t>References</w:t>
      </w:r>
    </w:p>
    <w:p w14:paraId="25632C79" w14:textId="77777777" w:rsidR="007463AB" w:rsidRPr="007463AB" w:rsidRDefault="007463AB" w:rsidP="006A7F86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>This Test Strategy document has been formulated based on industry standards and best practices for software testing. References include:</w:t>
      </w:r>
    </w:p>
    <w:p w14:paraId="68ADDA0C" w14:textId="77777777" w:rsidR="00E100D2" w:rsidRDefault="00E100D2" w:rsidP="006A7F8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ISO 25010 for software quality certification</w:t>
      </w:r>
    </w:p>
    <w:p w14:paraId="7092FD9F" w14:textId="77777777" w:rsidR="00E100D2" w:rsidRPr="00E100D2" w:rsidRDefault="00E100D2" w:rsidP="00E100D2">
      <w:pPr>
        <w:pStyle w:val="ListParagraph"/>
        <w:numPr>
          <w:ilvl w:val="0"/>
          <w:numId w:val="1"/>
        </w:num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Partial </w:t>
      </w:r>
      <w:r w:rsidRPr="00E100D2">
        <w:rPr>
          <w:rFonts w:ascii="Tahoma" w:hAnsi="Tahoma" w:cs="Tahoma"/>
          <w:sz w:val="24"/>
          <w:szCs w:val="24"/>
        </w:rPr>
        <w:t>MIL-STD-810</w:t>
      </w:r>
      <w:r w:rsidR="00F24B8B">
        <w:rPr>
          <w:rFonts w:ascii="Tahoma" w:hAnsi="Tahoma" w:cs="Tahoma"/>
          <w:sz w:val="24"/>
          <w:szCs w:val="24"/>
        </w:rPr>
        <w:t xml:space="preserve"> standards</w:t>
      </w:r>
      <w:r w:rsidRPr="00E100D2">
        <w:rPr>
          <w:rFonts w:ascii="Tahoma" w:hAnsi="Tahoma" w:cs="Tahoma"/>
          <w:sz w:val="24"/>
          <w:szCs w:val="24"/>
        </w:rPr>
        <w:t xml:space="preserve"> for durability and reliability testing.</w:t>
      </w:r>
    </w:p>
    <w:p w14:paraId="1A30003E" w14:textId="239F0289" w:rsidR="00D97442" w:rsidRPr="00D04386" w:rsidRDefault="00D97442" w:rsidP="00D0438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Blynk 2.0</w:t>
      </w:r>
      <w:r w:rsidR="00FE0D6D">
        <w:rPr>
          <w:rFonts w:ascii="Tahoma" w:hAnsi="Tahoma" w:cs="Tahoma"/>
          <w:sz w:val="24"/>
          <w:szCs w:val="24"/>
        </w:rPr>
        <w:t xml:space="preserve">: </w:t>
      </w:r>
      <w:hyperlink r:id="rId5" w:history="1">
        <w:r w:rsidR="00FE0D6D" w:rsidRPr="007B778A">
          <w:rPr>
            <w:rStyle w:val="Hyperlink"/>
            <w:rFonts w:ascii="Tahoma" w:hAnsi="Tahoma" w:cs="Tahoma"/>
            <w:sz w:val="24"/>
            <w:szCs w:val="24"/>
          </w:rPr>
          <w:t>https://blynk.io</w:t>
        </w:r>
      </w:hyperlink>
    </w:p>
    <w:p w14:paraId="3E85FED3" w14:textId="77777777" w:rsidR="007463AB" w:rsidRPr="008C2D0F" w:rsidRDefault="004D0E5C" w:rsidP="006A7F86">
      <w:pPr>
        <w:spacing w:line="360" w:lineRule="auto"/>
        <w:jc w:val="both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3. </w:t>
      </w:r>
      <w:r w:rsidR="007463AB" w:rsidRPr="008C2D0F">
        <w:rPr>
          <w:rFonts w:ascii="Tahoma" w:hAnsi="Tahoma" w:cs="Tahoma"/>
          <w:b/>
          <w:bCs/>
          <w:sz w:val="24"/>
          <w:szCs w:val="24"/>
        </w:rPr>
        <w:t>QA Deliverables</w:t>
      </w:r>
    </w:p>
    <w:p w14:paraId="358DB640" w14:textId="77777777" w:rsidR="007463AB" w:rsidRPr="007463AB" w:rsidRDefault="007463AB" w:rsidP="006A7F86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>The Quality Assurance (QA) team will produce the following deliverables:</w:t>
      </w:r>
    </w:p>
    <w:p w14:paraId="189587AD" w14:textId="77777777" w:rsidR="007463AB" w:rsidRPr="008C2D0F" w:rsidRDefault="007463AB" w:rsidP="006A7F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8C2D0F">
        <w:rPr>
          <w:rFonts w:ascii="Tahoma" w:hAnsi="Tahoma" w:cs="Tahoma"/>
          <w:sz w:val="24"/>
          <w:szCs w:val="24"/>
        </w:rPr>
        <w:t>Test Plans: Detailed plans outlining the testing approach, scope, objectives</w:t>
      </w:r>
      <w:r w:rsidR="00C0491B">
        <w:rPr>
          <w:rFonts w:ascii="Tahoma" w:hAnsi="Tahoma" w:cs="Tahoma"/>
          <w:sz w:val="24"/>
          <w:szCs w:val="24"/>
        </w:rPr>
        <w:t>, and for each feature</w:t>
      </w:r>
      <w:r w:rsidRPr="008C2D0F">
        <w:rPr>
          <w:rFonts w:ascii="Tahoma" w:hAnsi="Tahoma" w:cs="Tahoma"/>
          <w:sz w:val="24"/>
          <w:szCs w:val="24"/>
        </w:rPr>
        <w:t>.</w:t>
      </w:r>
    </w:p>
    <w:p w14:paraId="3B82A3D5" w14:textId="77777777" w:rsidR="007463AB" w:rsidRPr="008C2D0F" w:rsidRDefault="007463AB" w:rsidP="006A7F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8C2D0F">
        <w:rPr>
          <w:rFonts w:ascii="Tahoma" w:hAnsi="Tahoma" w:cs="Tahoma"/>
          <w:sz w:val="24"/>
          <w:szCs w:val="24"/>
        </w:rPr>
        <w:t>Test Cases: Comprehensive test cases covering various scenarios for sensors, user interactions, and system features.</w:t>
      </w:r>
    </w:p>
    <w:p w14:paraId="1DD3EDC2" w14:textId="77777777" w:rsidR="007463AB" w:rsidRPr="008C2D0F" w:rsidRDefault="007463AB" w:rsidP="006A7F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8C2D0F">
        <w:rPr>
          <w:rFonts w:ascii="Tahoma" w:hAnsi="Tahoma" w:cs="Tahoma"/>
          <w:sz w:val="24"/>
          <w:szCs w:val="24"/>
        </w:rPr>
        <w:t>Defect Reports: Detailed reports of any defects identified during testing.</w:t>
      </w:r>
    </w:p>
    <w:p w14:paraId="6654FAF9" w14:textId="77777777" w:rsidR="007463AB" w:rsidRPr="008C2D0F" w:rsidRDefault="007463AB" w:rsidP="006A7F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8C2D0F">
        <w:rPr>
          <w:rFonts w:ascii="Tahoma" w:hAnsi="Tahoma" w:cs="Tahoma"/>
          <w:sz w:val="24"/>
          <w:szCs w:val="24"/>
        </w:rPr>
        <w:lastRenderedPageBreak/>
        <w:t>Test Summary Reports: A summary of testing activities, results, and recommendations.</w:t>
      </w:r>
    </w:p>
    <w:p w14:paraId="652D17F1" w14:textId="77777777" w:rsidR="007463AB" w:rsidRPr="008C2D0F" w:rsidRDefault="004D0E5C" w:rsidP="006A7F86">
      <w:pPr>
        <w:spacing w:line="360" w:lineRule="auto"/>
        <w:jc w:val="both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4. </w:t>
      </w:r>
      <w:r w:rsidR="007463AB" w:rsidRPr="008C2D0F">
        <w:rPr>
          <w:rFonts w:ascii="Tahoma" w:hAnsi="Tahoma" w:cs="Tahoma"/>
          <w:b/>
          <w:bCs/>
          <w:sz w:val="24"/>
          <w:szCs w:val="24"/>
        </w:rPr>
        <w:t>Test Management / Test Approach</w:t>
      </w:r>
    </w:p>
    <w:p w14:paraId="0DFC7190" w14:textId="77777777" w:rsidR="007463AB" w:rsidRPr="007463AB" w:rsidRDefault="007463AB" w:rsidP="006A7F86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 xml:space="preserve">The </w:t>
      </w:r>
      <w:r w:rsidR="003D0A0D">
        <w:rPr>
          <w:rFonts w:ascii="Tahoma" w:hAnsi="Tahoma" w:cs="Tahoma"/>
          <w:sz w:val="24"/>
          <w:szCs w:val="24"/>
        </w:rPr>
        <w:t>T</w:t>
      </w:r>
      <w:r w:rsidRPr="007463AB">
        <w:rPr>
          <w:rFonts w:ascii="Tahoma" w:hAnsi="Tahoma" w:cs="Tahoma"/>
          <w:sz w:val="24"/>
          <w:szCs w:val="24"/>
        </w:rPr>
        <w:t xml:space="preserve">est </w:t>
      </w:r>
      <w:r w:rsidR="003D0A0D">
        <w:rPr>
          <w:rFonts w:ascii="Tahoma" w:hAnsi="Tahoma" w:cs="Tahoma"/>
          <w:sz w:val="24"/>
          <w:szCs w:val="24"/>
        </w:rPr>
        <w:t>M</w:t>
      </w:r>
      <w:r w:rsidRPr="007463AB">
        <w:rPr>
          <w:rFonts w:ascii="Tahoma" w:hAnsi="Tahoma" w:cs="Tahoma"/>
          <w:sz w:val="24"/>
          <w:szCs w:val="24"/>
        </w:rPr>
        <w:t>anagement</w:t>
      </w:r>
      <w:r w:rsidR="003D0A0D">
        <w:rPr>
          <w:rFonts w:ascii="Tahoma" w:hAnsi="Tahoma" w:cs="Tahoma"/>
          <w:sz w:val="24"/>
          <w:szCs w:val="24"/>
        </w:rPr>
        <w:t xml:space="preserve"> / A</w:t>
      </w:r>
      <w:r w:rsidRPr="007463AB">
        <w:rPr>
          <w:rFonts w:ascii="Tahoma" w:hAnsi="Tahoma" w:cs="Tahoma"/>
          <w:sz w:val="24"/>
          <w:szCs w:val="24"/>
        </w:rPr>
        <w:t>pproach includes:</w:t>
      </w:r>
    </w:p>
    <w:p w14:paraId="289D6234" w14:textId="77777777" w:rsidR="007463AB" w:rsidRPr="00577CDA" w:rsidRDefault="007463AB" w:rsidP="006A7F8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577CDA">
        <w:rPr>
          <w:rFonts w:ascii="Tahoma" w:hAnsi="Tahoma" w:cs="Tahoma"/>
          <w:sz w:val="24"/>
          <w:szCs w:val="24"/>
        </w:rPr>
        <w:t>The QA team will be responsible for test planning, execution, and reporting. Developers will collaborate on test case creation and defect resolution.</w:t>
      </w:r>
    </w:p>
    <w:p w14:paraId="38CD23E8" w14:textId="77777777" w:rsidR="007463AB" w:rsidRPr="00577CDA" w:rsidRDefault="007463AB" w:rsidP="006A7F8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577CDA">
        <w:rPr>
          <w:rFonts w:ascii="Tahoma" w:hAnsi="Tahoma" w:cs="Tahoma"/>
          <w:sz w:val="24"/>
          <w:szCs w:val="24"/>
        </w:rPr>
        <w:t>The testing process will include unit</w:t>
      </w:r>
      <w:r w:rsidR="00D07EB6">
        <w:rPr>
          <w:rFonts w:ascii="Tahoma" w:hAnsi="Tahoma" w:cs="Tahoma"/>
          <w:sz w:val="24"/>
          <w:szCs w:val="24"/>
        </w:rPr>
        <w:t>, integration</w:t>
      </w:r>
      <w:r w:rsidRPr="00577CDA">
        <w:rPr>
          <w:rFonts w:ascii="Tahoma" w:hAnsi="Tahoma" w:cs="Tahoma"/>
          <w:sz w:val="24"/>
          <w:szCs w:val="24"/>
        </w:rPr>
        <w:t>, and system testing. Additionally, usability testing and compatibility testing will be conducted.</w:t>
      </w:r>
    </w:p>
    <w:p w14:paraId="30E74BE8" w14:textId="77777777" w:rsidR="007463AB" w:rsidRDefault="007463AB" w:rsidP="006A7F8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577CDA">
        <w:rPr>
          <w:rFonts w:ascii="Tahoma" w:hAnsi="Tahoma" w:cs="Tahoma"/>
          <w:sz w:val="24"/>
          <w:szCs w:val="24"/>
        </w:rPr>
        <w:t>Entry criteria involve t</w:t>
      </w:r>
      <w:r w:rsidR="00D07EB6">
        <w:rPr>
          <w:rFonts w:ascii="Tahoma" w:hAnsi="Tahoma" w:cs="Tahoma"/>
          <w:sz w:val="24"/>
          <w:szCs w:val="24"/>
        </w:rPr>
        <w:t>est environment and test data availability</w:t>
      </w:r>
      <w:r w:rsidRPr="00577CDA">
        <w:rPr>
          <w:rFonts w:ascii="Tahoma" w:hAnsi="Tahoma" w:cs="Tahoma"/>
          <w:sz w:val="24"/>
          <w:szCs w:val="24"/>
        </w:rPr>
        <w:t>. Exit criteria include successful completion of test cases and resolution of critical defects.</w:t>
      </w:r>
    </w:p>
    <w:p w14:paraId="3457C7D7" w14:textId="77777777" w:rsidR="00E27B50" w:rsidRPr="00577CDA" w:rsidRDefault="00FE51AC" w:rsidP="006A7F8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upported operating systems are </w:t>
      </w:r>
      <w:r w:rsidR="005C5BEE">
        <w:rPr>
          <w:rFonts w:ascii="Tahoma" w:hAnsi="Tahoma" w:cs="Tahoma"/>
          <w:sz w:val="24"/>
          <w:szCs w:val="24"/>
        </w:rPr>
        <w:t>W</w:t>
      </w:r>
      <w:r>
        <w:rPr>
          <w:rFonts w:ascii="Tahoma" w:hAnsi="Tahoma" w:cs="Tahoma"/>
          <w:sz w:val="24"/>
          <w:szCs w:val="24"/>
        </w:rPr>
        <w:t>indows 10 and 11</w:t>
      </w:r>
    </w:p>
    <w:p w14:paraId="269A64AA" w14:textId="77777777" w:rsidR="007463AB" w:rsidRPr="00577CDA" w:rsidRDefault="004D0E5C" w:rsidP="006A7F86">
      <w:pPr>
        <w:spacing w:line="360" w:lineRule="auto"/>
        <w:jc w:val="both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5. </w:t>
      </w:r>
      <w:r w:rsidR="007463AB" w:rsidRPr="00577CDA">
        <w:rPr>
          <w:rFonts w:ascii="Tahoma" w:hAnsi="Tahoma" w:cs="Tahoma"/>
          <w:b/>
          <w:bCs/>
          <w:sz w:val="24"/>
          <w:szCs w:val="24"/>
        </w:rPr>
        <w:t>Scope of Testing</w:t>
      </w:r>
    </w:p>
    <w:p w14:paraId="0C149445" w14:textId="77777777" w:rsidR="007463AB" w:rsidRPr="007463AB" w:rsidRDefault="007463AB" w:rsidP="006A7F86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>The scope of testing encompasses:</w:t>
      </w:r>
    </w:p>
    <w:p w14:paraId="0C88CBA0" w14:textId="77777777" w:rsidR="007463AB" w:rsidRPr="009F5FC9" w:rsidRDefault="007463AB" w:rsidP="006A7F8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9F5FC9">
        <w:rPr>
          <w:rFonts w:ascii="Tahoma" w:hAnsi="Tahoma" w:cs="Tahoma"/>
          <w:sz w:val="24"/>
          <w:szCs w:val="24"/>
        </w:rPr>
        <w:t>Sensor Functionality: Thorough testing of temperature, humidity, and camera sensors to ensure accurate readings and data capture.</w:t>
      </w:r>
    </w:p>
    <w:p w14:paraId="76F86135" w14:textId="77777777" w:rsidR="007463AB" w:rsidRPr="009F5FC9" w:rsidRDefault="007463AB" w:rsidP="006A7F8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9F5FC9">
        <w:rPr>
          <w:rFonts w:ascii="Tahoma" w:hAnsi="Tahoma" w:cs="Tahoma"/>
          <w:sz w:val="24"/>
          <w:szCs w:val="24"/>
        </w:rPr>
        <w:t>User Interaction: Testing user interface and interactions, including LED light control and feeder functionality.</w:t>
      </w:r>
    </w:p>
    <w:p w14:paraId="31B63547" w14:textId="77777777" w:rsidR="007463AB" w:rsidRDefault="007463AB" w:rsidP="006A7F8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9F5FC9">
        <w:rPr>
          <w:rFonts w:ascii="Tahoma" w:hAnsi="Tahoma" w:cs="Tahoma"/>
          <w:sz w:val="24"/>
          <w:szCs w:val="24"/>
        </w:rPr>
        <w:t>System Integration: Verifying seamless communication between sensors, software components, and external systems.</w:t>
      </w:r>
    </w:p>
    <w:p w14:paraId="3626A48F" w14:textId="77777777" w:rsidR="008A6453" w:rsidRPr="009F5FC9" w:rsidRDefault="008A6453" w:rsidP="006A7F8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Network Connectivity: Tests the Wi-Fi network connectivity and capability</w:t>
      </w:r>
      <w:r w:rsidR="007201AB">
        <w:rPr>
          <w:rFonts w:ascii="Tahoma" w:hAnsi="Tahoma" w:cs="Tahoma"/>
          <w:sz w:val="24"/>
          <w:szCs w:val="24"/>
        </w:rPr>
        <w:t xml:space="preserve"> </w:t>
      </w:r>
      <w:r w:rsidR="00C35D2F">
        <w:rPr>
          <w:rFonts w:ascii="Tahoma" w:hAnsi="Tahoma" w:cs="Tahoma"/>
          <w:sz w:val="24"/>
          <w:szCs w:val="24"/>
        </w:rPr>
        <w:t xml:space="preserve">to </w:t>
      </w:r>
      <w:r w:rsidR="00A458C4" w:rsidRPr="00A458C4">
        <w:rPr>
          <w:rFonts w:ascii="Tahoma" w:hAnsi="Tahoma" w:cs="Tahoma"/>
          <w:sz w:val="24"/>
          <w:szCs w:val="24"/>
        </w:rPr>
        <w:t>enable</w:t>
      </w:r>
      <w:r w:rsidR="00A458C4">
        <w:rPr>
          <w:rFonts w:ascii="Tahoma" w:hAnsi="Tahoma" w:cs="Tahoma"/>
          <w:sz w:val="24"/>
          <w:szCs w:val="24"/>
        </w:rPr>
        <w:t xml:space="preserve"> </w:t>
      </w:r>
      <w:r w:rsidR="00A458C4" w:rsidRPr="00A458C4">
        <w:rPr>
          <w:rFonts w:ascii="Tahoma" w:hAnsi="Tahoma" w:cs="Tahoma"/>
          <w:sz w:val="24"/>
          <w:szCs w:val="24"/>
        </w:rPr>
        <w:t>remote access and data transmission</w:t>
      </w:r>
      <w:r w:rsidR="00A458C4">
        <w:rPr>
          <w:rFonts w:ascii="Tahoma" w:hAnsi="Tahoma" w:cs="Tahoma"/>
          <w:sz w:val="24"/>
          <w:szCs w:val="24"/>
        </w:rPr>
        <w:t xml:space="preserve"> </w:t>
      </w:r>
      <w:r w:rsidR="007201AB">
        <w:rPr>
          <w:rFonts w:ascii="Tahoma" w:hAnsi="Tahoma" w:cs="Tahoma"/>
          <w:sz w:val="24"/>
          <w:szCs w:val="24"/>
        </w:rPr>
        <w:t>of the application</w:t>
      </w:r>
      <w:r w:rsidR="00CB528F">
        <w:rPr>
          <w:rFonts w:ascii="Tahoma" w:hAnsi="Tahoma" w:cs="Tahoma"/>
          <w:sz w:val="24"/>
          <w:szCs w:val="24"/>
        </w:rPr>
        <w:t>.</w:t>
      </w:r>
    </w:p>
    <w:p w14:paraId="0383CB88" w14:textId="77777777" w:rsidR="007463AB" w:rsidRPr="009F5FC9" w:rsidRDefault="004D0E5C" w:rsidP="006A7F86">
      <w:pPr>
        <w:spacing w:line="360" w:lineRule="auto"/>
        <w:jc w:val="both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6. </w:t>
      </w:r>
      <w:r w:rsidR="007463AB" w:rsidRPr="009F5FC9">
        <w:rPr>
          <w:rFonts w:ascii="Tahoma" w:hAnsi="Tahoma" w:cs="Tahoma"/>
          <w:b/>
          <w:bCs/>
          <w:sz w:val="24"/>
          <w:szCs w:val="24"/>
        </w:rPr>
        <w:t>Test Environment</w:t>
      </w:r>
    </w:p>
    <w:p w14:paraId="7223E21E" w14:textId="77777777" w:rsidR="007463AB" w:rsidRPr="007463AB" w:rsidRDefault="007463AB" w:rsidP="006A7F86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>The test environment will consist of:</w:t>
      </w:r>
    </w:p>
    <w:p w14:paraId="65A67E33" w14:textId="6B9DCAA3" w:rsidR="007463AB" w:rsidRPr="009F5FC9" w:rsidRDefault="007463AB" w:rsidP="006A7F8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9F5FC9">
        <w:rPr>
          <w:rFonts w:ascii="Tahoma" w:hAnsi="Tahoma" w:cs="Tahoma"/>
          <w:sz w:val="24"/>
          <w:szCs w:val="24"/>
        </w:rPr>
        <w:t xml:space="preserve">Hardware: Smart birdhouse prototype </w:t>
      </w:r>
      <w:r w:rsidR="00C96348">
        <w:rPr>
          <w:rFonts w:ascii="Tahoma" w:hAnsi="Tahoma" w:cs="Tahoma"/>
          <w:sz w:val="24"/>
          <w:szCs w:val="24"/>
        </w:rPr>
        <w:t xml:space="preserve">built with </w:t>
      </w:r>
      <w:proofErr w:type="spellStart"/>
      <w:r w:rsidR="00A22AFC">
        <w:rPr>
          <w:rFonts w:ascii="Tahoma" w:hAnsi="Tahoma" w:cs="Tahoma"/>
          <w:sz w:val="24"/>
          <w:szCs w:val="24"/>
        </w:rPr>
        <w:t>NodeMCU</w:t>
      </w:r>
      <w:proofErr w:type="spellEnd"/>
      <w:r w:rsidR="00C96348">
        <w:rPr>
          <w:rFonts w:ascii="Tahoma" w:hAnsi="Tahoma" w:cs="Tahoma"/>
          <w:sz w:val="24"/>
          <w:szCs w:val="24"/>
        </w:rPr>
        <w:t xml:space="preserve"> and equipped with sensors and </w:t>
      </w:r>
      <w:r w:rsidR="00294658">
        <w:rPr>
          <w:rFonts w:ascii="Tahoma" w:hAnsi="Tahoma" w:cs="Tahoma"/>
          <w:sz w:val="24"/>
          <w:szCs w:val="24"/>
        </w:rPr>
        <w:t>microcontrollers.</w:t>
      </w:r>
    </w:p>
    <w:p w14:paraId="3F445A8C" w14:textId="77777777" w:rsidR="007463AB" w:rsidRPr="009F5FC9" w:rsidRDefault="007463AB" w:rsidP="006A7F8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9F5FC9">
        <w:rPr>
          <w:rFonts w:ascii="Tahoma" w:hAnsi="Tahoma" w:cs="Tahoma"/>
          <w:sz w:val="24"/>
          <w:szCs w:val="24"/>
        </w:rPr>
        <w:t>Software: Firmware for sensor control and data processing.</w:t>
      </w:r>
    </w:p>
    <w:p w14:paraId="3C52758A" w14:textId="77777777" w:rsidR="007463AB" w:rsidRPr="009F5FC9" w:rsidRDefault="007463AB" w:rsidP="006A7F8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9F5FC9">
        <w:rPr>
          <w:rFonts w:ascii="Tahoma" w:hAnsi="Tahoma" w:cs="Tahoma"/>
          <w:sz w:val="24"/>
          <w:szCs w:val="24"/>
        </w:rPr>
        <w:lastRenderedPageBreak/>
        <w:t>Network: Local Wi-Fi network for communication with mobile devices.</w:t>
      </w:r>
    </w:p>
    <w:p w14:paraId="42741051" w14:textId="77777777" w:rsidR="007463AB" w:rsidRPr="007463AB" w:rsidRDefault="007463AB" w:rsidP="006A7F86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>Prerequisite setups will involve sensor calibration and software installation on the birdhouse hardware.</w:t>
      </w:r>
    </w:p>
    <w:p w14:paraId="79A2BD74" w14:textId="77777777" w:rsidR="007463AB" w:rsidRPr="009F5FC9" w:rsidRDefault="004D0E5C" w:rsidP="006A7F86">
      <w:pPr>
        <w:spacing w:line="360" w:lineRule="auto"/>
        <w:jc w:val="both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t xml:space="preserve">7. </w:t>
      </w:r>
      <w:r w:rsidR="007463AB" w:rsidRPr="009F5FC9">
        <w:rPr>
          <w:rFonts w:ascii="Tahoma" w:hAnsi="Tahoma" w:cs="Tahoma"/>
          <w:b/>
          <w:bCs/>
          <w:sz w:val="24"/>
          <w:szCs w:val="24"/>
        </w:rPr>
        <w:t>Testing Tools</w:t>
      </w:r>
    </w:p>
    <w:p w14:paraId="734AF6A9" w14:textId="77777777" w:rsidR="007463AB" w:rsidRPr="007463AB" w:rsidRDefault="007463AB" w:rsidP="006A7F86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>Testing tools to be utilized include:</w:t>
      </w:r>
    </w:p>
    <w:p w14:paraId="1DE5A469" w14:textId="77777777" w:rsidR="007463AB" w:rsidRPr="00531124" w:rsidRDefault="007463AB" w:rsidP="006A7F8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531124">
        <w:rPr>
          <w:rFonts w:ascii="Tahoma" w:hAnsi="Tahoma" w:cs="Tahoma"/>
          <w:sz w:val="24"/>
          <w:szCs w:val="24"/>
        </w:rPr>
        <w:t>Arduino IDE: For programming and uploading firmware to microcontrollers.</w:t>
      </w:r>
    </w:p>
    <w:p w14:paraId="0DE12318" w14:textId="7FD81F91" w:rsidR="007463AB" w:rsidRPr="00531124" w:rsidRDefault="00FF1FAE" w:rsidP="006A7F8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Blynk: Testing and interacting with the microcontrollers </w:t>
      </w:r>
      <w:r w:rsidRPr="00FF1FAE">
        <w:rPr>
          <w:rFonts w:ascii="Tahoma" w:hAnsi="Tahoma" w:cs="Tahoma"/>
          <w:sz w:val="24"/>
          <w:szCs w:val="24"/>
        </w:rPr>
        <w:t>and see real-time updates on the app.</w:t>
      </w:r>
    </w:p>
    <w:p w14:paraId="110C061F" w14:textId="77777777" w:rsidR="006059D4" w:rsidRPr="007463AB" w:rsidRDefault="007463AB" w:rsidP="00DE5914">
      <w:pPr>
        <w:spacing w:line="360" w:lineRule="auto"/>
        <w:jc w:val="both"/>
        <w:rPr>
          <w:rFonts w:ascii="Tahoma" w:hAnsi="Tahoma" w:cs="Tahoma"/>
          <w:sz w:val="24"/>
          <w:szCs w:val="24"/>
        </w:rPr>
      </w:pPr>
      <w:r w:rsidRPr="007463AB">
        <w:rPr>
          <w:rFonts w:ascii="Tahoma" w:hAnsi="Tahoma" w:cs="Tahoma"/>
          <w:sz w:val="24"/>
          <w:szCs w:val="24"/>
        </w:rPr>
        <w:t>These tools will aid in efficient test case execution, defect tracking, and documentation.</w:t>
      </w:r>
      <w:r w:rsidR="00DE5914">
        <w:rPr>
          <w:rFonts w:ascii="Tahoma" w:hAnsi="Tahoma" w:cs="Tahoma"/>
          <w:sz w:val="24"/>
          <w:szCs w:val="24"/>
        </w:rPr>
        <w:t xml:space="preserve"> </w:t>
      </w:r>
      <w:r w:rsidRPr="007463AB">
        <w:rPr>
          <w:rFonts w:ascii="Tahoma" w:hAnsi="Tahoma" w:cs="Tahoma"/>
          <w:sz w:val="24"/>
          <w:szCs w:val="24"/>
        </w:rPr>
        <w:t>This Test Strategy document serves as a guideline for the testing process and ensures the successful development of the smart birdhouse system, meeting both functionality and quality requirements.</w:t>
      </w:r>
    </w:p>
    <w:sectPr w:rsidR="006059D4" w:rsidRPr="007463A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3D17"/>
    <w:multiLevelType w:val="hybridMultilevel"/>
    <w:tmpl w:val="B406EB9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64F0B"/>
    <w:multiLevelType w:val="hybridMultilevel"/>
    <w:tmpl w:val="4D0EA28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E151A"/>
    <w:multiLevelType w:val="hybridMultilevel"/>
    <w:tmpl w:val="6A06C7F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B1CE2"/>
    <w:multiLevelType w:val="hybridMultilevel"/>
    <w:tmpl w:val="99A8685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9431E7"/>
    <w:multiLevelType w:val="hybridMultilevel"/>
    <w:tmpl w:val="40148A8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CA4A5A"/>
    <w:multiLevelType w:val="hybridMultilevel"/>
    <w:tmpl w:val="68DC54F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2274777">
    <w:abstractNumId w:val="0"/>
  </w:num>
  <w:num w:numId="2" w16cid:durableId="1314336056">
    <w:abstractNumId w:val="5"/>
  </w:num>
  <w:num w:numId="3" w16cid:durableId="1873879202">
    <w:abstractNumId w:val="2"/>
  </w:num>
  <w:num w:numId="4" w16cid:durableId="588392858">
    <w:abstractNumId w:val="3"/>
  </w:num>
  <w:num w:numId="5" w16cid:durableId="404380919">
    <w:abstractNumId w:val="4"/>
  </w:num>
  <w:num w:numId="6" w16cid:durableId="16177575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zE0szQ3NzMxNLZU0lEKTi0uzszPAykwrAUAFfOLfywAAAA="/>
  </w:docVars>
  <w:rsids>
    <w:rsidRoot w:val="00DA62AD"/>
    <w:rsid w:val="00117D2B"/>
    <w:rsid w:val="0014050B"/>
    <w:rsid w:val="001A6DF5"/>
    <w:rsid w:val="001C1893"/>
    <w:rsid w:val="00294658"/>
    <w:rsid w:val="002C1975"/>
    <w:rsid w:val="002C20D8"/>
    <w:rsid w:val="00302F5A"/>
    <w:rsid w:val="003D0A0D"/>
    <w:rsid w:val="004D0E5C"/>
    <w:rsid w:val="00531124"/>
    <w:rsid w:val="00577CDA"/>
    <w:rsid w:val="005C5BEE"/>
    <w:rsid w:val="006059D4"/>
    <w:rsid w:val="00684355"/>
    <w:rsid w:val="006A7F86"/>
    <w:rsid w:val="006B4585"/>
    <w:rsid w:val="007201AB"/>
    <w:rsid w:val="00736922"/>
    <w:rsid w:val="007463AB"/>
    <w:rsid w:val="008563E2"/>
    <w:rsid w:val="00865F65"/>
    <w:rsid w:val="008A6453"/>
    <w:rsid w:val="008C2D0F"/>
    <w:rsid w:val="008F47EF"/>
    <w:rsid w:val="0095641F"/>
    <w:rsid w:val="00974401"/>
    <w:rsid w:val="009A4BEB"/>
    <w:rsid w:val="009F5FC9"/>
    <w:rsid w:val="00A22AFC"/>
    <w:rsid w:val="00A458C4"/>
    <w:rsid w:val="00B5305D"/>
    <w:rsid w:val="00C0491B"/>
    <w:rsid w:val="00C35D2F"/>
    <w:rsid w:val="00C96348"/>
    <w:rsid w:val="00CB528F"/>
    <w:rsid w:val="00D04386"/>
    <w:rsid w:val="00D07EB6"/>
    <w:rsid w:val="00D34393"/>
    <w:rsid w:val="00D97442"/>
    <w:rsid w:val="00DA62AD"/>
    <w:rsid w:val="00DE5914"/>
    <w:rsid w:val="00E100D2"/>
    <w:rsid w:val="00E27B50"/>
    <w:rsid w:val="00E4087A"/>
    <w:rsid w:val="00E64016"/>
    <w:rsid w:val="00E74344"/>
    <w:rsid w:val="00F24B8B"/>
    <w:rsid w:val="00FD4102"/>
    <w:rsid w:val="00FE0D6D"/>
    <w:rsid w:val="00FE51AC"/>
    <w:rsid w:val="00FF1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71ADE"/>
  <w15:chartTrackingRefBased/>
  <w15:docId w15:val="{CBEB27ED-5383-4A58-9C8A-D63DD7AE7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2D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0D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0D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lynk.i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536</Words>
  <Characters>3057</Characters>
  <Application>Microsoft Office Word</Application>
  <DocSecurity>0</DocSecurity>
  <Lines>25</Lines>
  <Paragraphs>7</Paragraphs>
  <ScaleCrop>false</ScaleCrop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tuanas, Jan Michelangelo</dc:creator>
  <cp:keywords/>
  <dc:description/>
  <cp:lastModifiedBy>Robemar Aviles</cp:lastModifiedBy>
  <cp:revision>53</cp:revision>
  <dcterms:created xsi:type="dcterms:W3CDTF">2023-08-30T12:57:00Z</dcterms:created>
  <dcterms:modified xsi:type="dcterms:W3CDTF">2023-08-30T14:20:00Z</dcterms:modified>
</cp:coreProperties>
</file>